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4AF1E50E" w:rsidR="00C86AFA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EF49B7">
        <w:rPr>
          <w:rFonts w:eastAsia="Calibri" w:cs="Times New Roman"/>
          <w:sz w:val="24"/>
          <w:szCs w:val="24"/>
          <w:lang w:val="sr-Cyrl-CS"/>
        </w:rPr>
        <w:t xml:space="preserve"> </w:t>
      </w:r>
      <w:r w:rsidR="00EF49B7"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 w:rsidR="00EF49B7"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 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4075629A" w14:textId="02F6A605" w:rsidR="00EF49B7" w:rsidRPr="006575AC" w:rsidRDefault="00EF49B7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а радови се изводе према – није потребна израда техничке </w:t>
      </w:r>
      <w:r w:rsidRPr="00EF49B7">
        <w:rPr>
          <w:rFonts w:eastAsia="Calibri" w:cs="Times New Roman"/>
          <w:sz w:val="24"/>
          <w:szCs w:val="24"/>
          <w:lang w:val="sr-Cyrl-CS"/>
        </w:rPr>
        <w:t>документације (не тражи се) );</w:t>
      </w:r>
      <w:bookmarkStart w:id="0" w:name="_GoBack"/>
      <w:bookmarkEnd w:id="0"/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14B8BC9" w14:textId="6961BBC8" w:rsidR="00EF49B7" w:rsidRPr="006575AC" w:rsidRDefault="00EF49B7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 xml:space="preserve"> (не тражи се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;</w:t>
      </w:r>
    </w:p>
    <w:p w14:paraId="3BE3B536" w14:textId="3A3E6F51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635DEB1F" w14:textId="77777777" w:rsidR="00EF49B7" w:rsidRPr="006575AC" w:rsidRDefault="00EB6AF3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EF49B7"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="00EF49B7">
        <w:rPr>
          <w:rFonts w:eastAsia="Calibri" w:cs="Times New Roman"/>
          <w:sz w:val="24"/>
          <w:szCs w:val="24"/>
          <w:lang w:val="sr-Cyrl-CS"/>
        </w:rPr>
        <w:t xml:space="preserve"> </w:t>
      </w:r>
      <w:r w:rsidR="00EF49B7"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 w:rsidR="00EF49B7"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="00EF49B7"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</w:t>
      </w:r>
      <w:r w:rsidR="00EF49B7">
        <w:rPr>
          <w:rFonts w:eastAsia="Calibri" w:cs="Times New Roman"/>
          <w:sz w:val="24"/>
          <w:szCs w:val="24"/>
          <w:lang w:val="sr-Cyrl-CS"/>
        </w:rPr>
        <w:t xml:space="preserve"> (не тражи се)</w:t>
      </w:r>
      <w:r w:rsidR="00EF49B7" w:rsidRPr="006575AC">
        <w:rPr>
          <w:rFonts w:eastAsia="Calibri" w:cs="Times New Roman"/>
          <w:sz w:val="24"/>
          <w:szCs w:val="24"/>
          <w:lang w:val="sr-Cyrl-CS"/>
        </w:rPr>
        <w:t xml:space="preserve"> );</w:t>
      </w:r>
    </w:p>
    <w:p w14:paraId="7C91D157" w14:textId="3F34B058" w:rsidR="00C86AFA" w:rsidRPr="006575AC" w:rsidRDefault="00C86AFA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3A9370D5" w14:textId="77777777" w:rsidR="00EF49B7" w:rsidRPr="006575AC" w:rsidRDefault="00EF49B7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 xml:space="preserve"> (не тражи се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;</w:t>
      </w:r>
    </w:p>
    <w:p w14:paraId="3BA07F30" w14:textId="77777777" w:rsidR="00EF49B7" w:rsidRDefault="00EF49B7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05CAA560" w14:textId="77777777" w:rsidR="00EF49B7" w:rsidRPr="006575AC" w:rsidRDefault="00EF49B7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 xml:space="preserve"> (не тражи се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;</w:t>
      </w:r>
    </w:p>
    <w:p w14:paraId="32737EF8" w14:textId="455C6CE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79C2973B" w14:textId="77777777" w:rsidR="00EF49B7" w:rsidRPr="006575AC" w:rsidRDefault="00EF49B7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 xml:space="preserve"> (не тражи се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;</w:t>
      </w:r>
    </w:p>
    <w:bookmarkEnd w:id="1"/>
    <w:p w14:paraId="1AE618B0" w14:textId="77777777" w:rsidR="00EF49B7" w:rsidRDefault="00EF49B7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B238770" w14:textId="3930A992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3B688F88" w14:textId="77777777" w:rsidR="00EF49B7" w:rsidRPr="006575AC" w:rsidRDefault="00EF49B7" w:rsidP="00EF49B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– </w:t>
      </w:r>
      <w:r>
        <w:rPr>
          <w:rFonts w:eastAsia="Calibri" w:cs="Times New Roman"/>
          <w:sz w:val="24"/>
          <w:szCs w:val="24"/>
          <w:lang w:val="sr-Cyrl-CS"/>
        </w:rPr>
        <w:t xml:space="preserve">није потребан акт,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 – 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 xml:space="preserve"> (не тражи се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;</w:t>
      </w:r>
    </w:p>
    <w:p w14:paraId="00CBA4C2" w14:textId="2D83FC0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49B7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4de8687-fba9-40b2-b00d-4ecc1c7a8b27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8E93AF5-B20F-45A1-B1D3-07424CEB4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>Microsoft</Company>
  <LinksUpToDate>false</LinksUpToDate>
  <CharactersWithSpaces>2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Jelena Djukic</cp:lastModifiedBy>
  <cp:revision>2</cp:revision>
  <cp:lastPrinted>2016-10-07T07:40:00Z</cp:lastPrinted>
  <dcterms:created xsi:type="dcterms:W3CDTF">2023-08-30T05:19:00Z</dcterms:created>
  <dcterms:modified xsi:type="dcterms:W3CDTF">2023-08-30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